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_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0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8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9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7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4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3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2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1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9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69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4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1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66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63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5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8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3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79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0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2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52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43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3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37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64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A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9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B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2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4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3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7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2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6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HMO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1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Ins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1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Premium_Paid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4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6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19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47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5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08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77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4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58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97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1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09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72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98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17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car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4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7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3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146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7:45:42Z</dcterms:created>
  <dcterms:modified xsi:type="dcterms:W3CDTF">2023-02-15T17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